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959E7" w14:textId="784519DB" w:rsidR="00B46B2F" w:rsidRPr="00B46B2F" w:rsidRDefault="008B2FF1" w:rsidP="001B3FBC">
      <w:pPr>
        <w:pStyle w:val="FirstParagraph"/>
        <w:rPr>
          <w:b/>
          <w:bCs/>
        </w:rPr>
      </w:pPr>
      <w:r w:rsidRPr="008B2FF1">
        <w:rPr>
          <w:b/>
          <w:bCs/>
        </w:rPr>
        <w:t xml:space="preserve">Newly discovered hosts of </w:t>
      </w:r>
      <w:r w:rsidRPr="00F52059">
        <w:rPr>
          <w:b/>
          <w:bCs/>
          <w:i/>
          <w:iCs/>
        </w:rPr>
        <w:t xml:space="preserve">Orchid fleck </w:t>
      </w:r>
      <w:proofErr w:type="spellStart"/>
      <w:r w:rsidRPr="00F52059">
        <w:rPr>
          <w:b/>
          <w:bCs/>
          <w:i/>
          <w:iCs/>
        </w:rPr>
        <w:t>dichorhavirus</w:t>
      </w:r>
      <w:proofErr w:type="spellEnd"/>
      <w:r w:rsidRPr="008B2FF1">
        <w:rPr>
          <w:b/>
          <w:bCs/>
        </w:rPr>
        <w:t xml:space="preserve"> in the Florida landscape</w:t>
      </w:r>
    </w:p>
    <w:p w14:paraId="116F0919" w14:textId="5C1840E4" w:rsidR="002A54E6" w:rsidRDefault="00F52059" w:rsidP="00F52059">
      <w:pPr>
        <w:pStyle w:val="FirstParagraph"/>
      </w:pPr>
      <w:r>
        <w:t xml:space="preserve">Orchid Fleck Virus (OFV) </w:t>
      </w:r>
      <w:r w:rsidR="00FF0776">
        <w:t>(</w:t>
      </w:r>
      <w:proofErr w:type="spellStart"/>
      <w:r w:rsidR="00FF0776">
        <w:t>Mononegavirales</w:t>
      </w:r>
      <w:proofErr w:type="spellEnd"/>
      <w:r w:rsidR="00FF0776">
        <w:t xml:space="preserve">: </w:t>
      </w:r>
      <w:proofErr w:type="spellStart"/>
      <w:r w:rsidR="00FF0776">
        <w:t>Rhabdoviridae</w:t>
      </w:r>
      <w:proofErr w:type="spellEnd"/>
      <w:r w:rsidR="00FF0776">
        <w:t>)</w:t>
      </w:r>
      <w:r w:rsidR="00FF0776" w:rsidRPr="00800F9C">
        <w:rPr>
          <w:i/>
          <w:iCs/>
        </w:rPr>
        <w:t xml:space="preserve"> </w:t>
      </w:r>
      <w:r w:rsidR="001705F6">
        <w:t xml:space="preserve">naturally </w:t>
      </w:r>
      <w:r>
        <w:t xml:space="preserve">infects plants belonging to the family </w:t>
      </w:r>
      <w:proofErr w:type="spellStart"/>
      <w:r>
        <w:t>Orchidaceae</w:t>
      </w:r>
      <w:proofErr w:type="spellEnd"/>
      <w:r>
        <w:t xml:space="preserve">, </w:t>
      </w:r>
      <w:proofErr w:type="spellStart"/>
      <w:r>
        <w:t>Asparagaceae</w:t>
      </w:r>
      <w:proofErr w:type="spellEnd"/>
      <w:r>
        <w:t xml:space="preserve"> (</w:t>
      </w:r>
      <w:proofErr w:type="spellStart"/>
      <w:r>
        <w:t>Nolinoidaea</w:t>
      </w:r>
      <w:proofErr w:type="spellEnd"/>
      <w:r>
        <w:t xml:space="preserve">), and </w:t>
      </w:r>
      <w:proofErr w:type="spellStart"/>
      <w:r>
        <w:t>Rutaceae</w:t>
      </w:r>
      <w:proofErr w:type="spellEnd"/>
      <w:r>
        <w:t xml:space="preserve"> (Citrus). </w:t>
      </w:r>
      <w:r w:rsidR="008C12F4">
        <w:t xml:space="preserve">Some strains of </w:t>
      </w:r>
      <w:r w:rsidR="00FB248D">
        <w:t xml:space="preserve">OFV which </w:t>
      </w:r>
      <w:r w:rsidR="008C12F4">
        <w:t>are</w:t>
      </w:r>
      <w:r w:rsidR="00FB248D">
        <w:t xml:space="preserve"> traditionally with orchids have </w:t>
      </w:r>
      <w:r w:rsidR="008C12F4">
        <w:t xml:space="preserve">been </w:t>
      </w:r>
      <w:r w:rsidR="008D1880">
        <w:t>causing outbreaks</w:t>
      </w:r>
      <w:r w:rsidR="00A57342">
        <w:t xml:space="preserve"> created</w:t>
      </w:r>
      <w:r w:rsidR="00577DF7" w:rsidRPr="00800F9C">
        <w:t xml:space="preserve"> outbreaks of citrus leprosis (CL) in South Africa and Hawaii (Cook et al. 2019, Velarde et al. 2021)</w:t>
      </w:r>
      <w:r w:rsidR="008D1880">
        <w:t>, including</w:t>
      </w:r>
      <w:r w:rsidR="008D1880" w:rsidRPr="00800F9C">
        <w:t xml:space="preserve"> OFV-Orc1 and OFV-Orc2</w:t>
      </w:r>
      <w:r w:rsidR="00577DF7" w:rsidRPr="00800F9C">
        <w:t xml:space="preserve">. </w:t>
      </w:r>
      <w:r w:rsidR="00577DF7">
        <w:t xml:space="preserve"> </w:t>
      </w:r>
      <w:r>
        <w:t>Thes</w:t>
      </w:r>
      <w:r w:rsidR="008D1880">
        <w:t xml:space="preserve">e viruses </w:t>
      </w:r>
      <w:r>
        <w:t>are</w:t>
      </w:r>
      <w:r w:rsidR="008D1880">
        <w:t xml:space="preserve"> transmitted by</w:t>
      </w:r>
      <w:r>
        <w:t xml:space="preserve"> flat mites from the genus </w:t>
      </w:r>
      <w:proofErr w:type="spellStart"/>
      <w:r>
        <w:rPr>
          <w:i/>
          <w:iCs/>
        </w:rPr>
        <w:t>Brevipalpus</w:t>
      </w:r>
      <w:proofErr w:type="spellEnd"/>
      <w:r>
        <w:t xml:space="preserve"> </w:t>
      </w:r>
      <w:proofErr w:type="spellStart"/>
      <w:r>
        <w:t>Donnadieu</w:t>
      </w:r>
      <w:proofErr w:type="spellEnd"/>
      <w:r>
        <w:t xml:space="preserve"> (</w:t>
      </w:r>
      <w:proofErr w:type="spellStart"/>
      <w:r>
        <w:t>Trombidiformes</w:t>
      </w:r>
      <w:proofErr w:type="spellEnd"/>
      <w:r>
        <w:t xml:space="preserve">: </w:t>
      </w:r>
      <w:proofErr w:type="spellStart"/>
      <w:r>
        <w:t>Tenuipalpidae</w:t>
      </w:r>
      <w:proofErr w:type="spellEnd"/>
      <w:r>
        <w:t>)</w:t>
      </w:r>
      <w:r w:rsidR="009A694C">
        <w:t>.</w:t>
      </w:r>
      <w:r>
        <w:t xml:space="preserve"> </w:t>
      </w:r>
      <w:r w:rsidR="00A15845">
        <w:t xml:space="preserve">In the summer of 2020, </w:t>
      </w:r>
      <w:r>
        <w:t>OFV was found infecting</w:t>
      </w:r>
      <w:r w:rsidR="0072055E">
        <w:t xml:space="preserve"> various plants in the landscape of Leon County FL</w:t>
      </w:r>
      <w:r w:rsidR="00D476CB">
        <w:t>,</w:t>
      </w:r>
      <w:r>
        <w:t xml:space="preserve"> </w:t>
      </w:r>
      <w:r w:rsidR="00D476CB">
        <w:t>including</w:t>
      </w:r>
      <w:r w:rsidR="00D476CB">
        <w:t xml:space="preserve"> </w:t>
      </w:r>
      <w:r>
        <w:rPr>
          <w:i/>
          <w:iCs/>
        </w:rPr>
        <w:t>Liriope</w:t>
      </w:r>
      <w:r>
        <w:t xml:space="preserve"> spp.</w:t>
      </w:r>
      <w:r w:rsidR="00D476CB">
        <w:t>,</w:t>
      </w:r>
      <w:r>
        <w:t xml:space="preserve"> </w:t>
      </w:r>
      <w:r>
        <w:rPr>
          <w:i/>
          <w:iCs/>
        </w:rPr>
        <w:t>Ophiopogon</w:t>
      </w:r>
      <w:r>
        <w:t xml:space="preserve"> spp.</w:t>
      </w:r>
      <w:r w:rsidR="00D476CB">
        <w:t>,</w:t>
      </w:r>
      <w:r>
        <w:t xml:space="preserve"> and </w:t>
      </w:r>
      <w:r>
        <w:rPr>
          <w:i/>
          <w:iCs/>
        </w:rPr>
        <w:t>Aspidistra elatior</w:t>
      </w:r>
      <w:r>
        <w:t xml:space="preserve"> Blume (</w:t>
      </w:r>
      <w:proofErr w:type="spellStart"/>
      <w:r>
        <w:t>Asparagaceae</w:t>
      </w:r>
      <w:proofErr w:type="spellEnd"/>
      <w:r>
        <w:t xml:space="preserve">: </w:t>
      </w:r>
      <w:proofErr w:type="spellStart"/>
      <w:r>
        <w:t>Nolinoidaea</w:t>
      </w:r>
      <w:proofErr w:type="spellEnd"/>
      <w:r>
        <w:t xml:space="preserve">). Presence of OFV was confirmed using OFV-specific conventional reverse transcription polymerase chain assay (RT-PCR) assay and </w:t>
      </w:r>
      <w:r w:rsidR="0075750A" w:rsidRPr="00800F9C">
        <w:t xml:space="preserve">Sanger sequencing </w:t>
      </w:r>
      <w:r w:rsidR="0075750A">
        <w:t xml:space="preserve">confirmed </w:t>
      </w:r>
      <w:r w:rsidR="0075750A" w:rsidRPr="00800F9C">
        <w:t>OFV-Orc1 and OFV-Orc2</w:t>
      </w:r>
      <w:r w:rsidR="005C3401">
        <w:t xml:space="preserve"> in </w:t>
      </w:r>
      <w:r w:rsidR="005C3401">
        <w:t xml:space="preserve">our </w:t>
      </w:r>
      <w:r w:rsidR="005C3401" w:rsidRPr="00800F9C">
        <w:t>samples</w:t>
      </w:r>
      <w:r w:rsidR="005C3401">
        <w:t xml:space="preserve">. </w:t>
      </w:r>
      <w:r>
        <w:t xml:space="preserve">Additional leaf samples were collected </w:t>
      </w:r>
      <w:r w:rsidR="009930B8">
        <w:t xml:space="preserve">from possibly infected </w:t>
      </w:r>
      <w:proofErr w:type="spellStart"/>
      <w:r w:rsidR="009930B8">
        <w:t>Asparagaceae</w:t>
      </w:r>
      <w:proofErr w:type="spellEnd"/>
      <w:r w:rsidR="009930B8">
        <w:t xml:space="preserve"> in</w:t>
      </w:r>
      <w:r>
        <w:t xml:space="preserve"> Leon and Alachua counties</w:t>
      </w:r>
      <w:r w:rsidR="009930B8">
        <w:t xml:space="preserve"> toto look for potential mite vectors and </w:t>
      </w:r>
      <w:r w:rsidR="009930B8">
        <w:t>verify OFV</w:t>
      </w:r>
      <w:r w:rsidR="009930B8">
        <w:t xml:space="preserve"> </w:t>
      </w:r>
      <w:r w:rsidR="009930B8">
        <w:t>presence</w:t>
      </w:r>
      <w:r>
        <w:t xml:space="preserve">. Three </w:t>
      </w:r>
      <w:proofErr w:type="spellStart"/>
      <w:r w:rsidR="009930B8">
        <w:rPr>
          <w:i/>
          <w:iCs/>
        </w:rPr>
        <w:t>Brevipalpus</w:t>
      </w:r>
      <w:proofErr w:type="spellEnd"/>
      <w:r w:rsidR="009930B8">
        <w:rPr>
          <w:i/>
          <w:iCs/>
        </w:rPr>
        <w:t xml:space="preserve"> </w:t>
      </w:r>
      <w:r w:rsidR="009930B8">
        <w:t>mite species were recovered and</w:t>
      </w:r>
      <w:r>
        <w:t xml:space="preserve"> identified</w:t>
      </w:r>
      <w:r w:rsidR="0062496D">
        <w:t xml:space="preserve"> from OFV-infected plants</w:t>
      </w:r>
      <w:r>
        <w:t xml:space="preserve">: </w:t>
      </w:r>
      <w:r>
        <w:rPr>
          <w:i/>
          <w:iCs/>
        </w:rPr>
        <w:t xml:space="preserve">B. </w:t>
      </w:r>
      <w:proofErr w:type="spellStart"/>
      <w:r>
        <w:rPr>
          <w:i/>
          <w:iCs/>
        </w:rPr>
        <w:t>obovatus</w:t>
      </w:r>
      <w:proofErr w:type="spellEnd"/>
      <w:r w:rsidR="00D41AFC">
        <w:rPr>
          <w:i/>
          <w:iCs/>
        </w:rPr>
        <w:t>,</w:t>
      </w:r>
      <w:r>
        <w:t xml:space="preserve"> </w:t>
      </w:r>
      <w:r>
        <w:rPr>
          <w:i/>
          <w:iCs/>
        </w:rPr>
        <w:t xml:space="preserve">B. </w:t>
      </w:r>
      <w:proofErr w:type="spellStart"/>
      <w:r w:rsidR="00D41AFC">
        <w:rPr>
          <w:i/>
          <w:iCs/>
        </w:rPr>
        <w:t>confus</w:t>
      </w:r>
      <w:r w:rsidR="002F50DE">
        <w:rPr>
          <w:i/>
          <w:iCs/>
        </w:rPr>
        <w:t>u</w:t>
      </w:r>
      <w:r w:rsidR="00D41AFC">
        <w:rPr>
          <w:i/>
          <w:iCs/>
        </w:rPr>
        <w:t>s</w:t>
      </w:r>
      <w:proofErr w:type="spellEnd"/>
      <w:r w:rsidR="00D41AFC">
        <w:rPr>
          <w:i/>
          <w:iCs/>
        </w:rPr>
        <w:t xml:space="preserve">, and </w:t>
      </w:r>
      <w:r w:rsidR="002F50DE">
        <w:rPr>
          <w:i/>
          <w:iCs/>
        </w:rPr>
        <w:t>B</w:t>
      </w:r>
      <w:r w:rsidR="002F50DE">
        <w:rPr>
          <w:i/>
          <w:iCs/>
        </w:rPr>
        <w:t>.</w:t>
      </w:r>
      <w:r w:rsidR="002F50DE">
        <w:rPr>
          <w:i/>
          <w:iCs/>
        </w:rPr>
        <w:t xml:space="preserve"> </w:t>
      </w:r>
      <w:proofErr w:type="spellStart"/>
      <w:r w:rsidR="00D41AFC">
        <w:rPr>
          <w:i/>
          <w:iCs/>
        </w:rPr>
        <w:t>californicus</w:t>
      </w:r>
      <w:proofErr w:type="spellEnd"/>
      <w:r w:rsidR="00D41AFC">
        <w:t xml:space="preserve"> </w:t>
      </w:r>
      <w:proofErr w:type="spellStart"/>
      <w:r w:rsidR="00D41AFC">
        <w:t>s</w:t>
      </w:r>
      <w:r w:rsidR="002F50DE">
        <w:t>ensu</w:t>
      </w:r>
      <w:proofErr w:type="spellEnd"/>
      <w:r w:rsidR="002F50DE">
        <w:t xml:space="preserve"> </w:t>
      </w:r>
      <w:proofErr w:type="spellStart"/>
      <w:r w:rsidR="00D41AFC">
        <w:t>l</w:t>
      </w:r>
      <w:r w:rsidR="002F50DE">
        <w:t>ato</w:t>
      </w:r>
      <w:proofErr w:type="spellEnd"/>
      <w:r w:rsidR="00D41AFC">
        <w:t>.</w:t>
      </w:r>
      <w:r w:rsidR="0062496D">
        <w:t xml:space="preserve"> O</w:t>
      </w:r>
      <w:r w:rsidR="00164B2F">
        <w:t xml:space="preserve">f these species, </w:t>
      </w:r>
      <w:r w:rsidR="00164B2F">
        <w:rPr>
          <w:i/>
          <w:iCs/>
        </w:rPr>
        <w:t xml:space="preserve">B. </w:t>
      </w:r>
      <w:proofErr w:type="spellStart"/>
      <w:r w:rsidR="00164B2F">
        <w:rPr>
          <w:i/>
          <w:iCs/>
        </w:rPr>
        <w:t>californicus</w:t>
      </w:r>
      <w:proofErr w:type="spellEnd"/>
      <w:r w:rsidR="00164B2F">
        <w:rPr>
          <w:i/>
          <w:iCs/>
        </w:rPr>
        <w:t xml:space="preserve"> </w:t>
      </w:r>
      <w:proofErr w:type="spellStart"/>
      <w:r w:rsidR="00164B2F">
        <w:t>s.l.</w:t>
      </w:r>
      <w:proofErr w:type="spellEnd"/>
      <w:r w:rsidR="00164B2F">
        <w:t xml:space="preserve"> is </w:t>
      </w:r>
      <w:r w:rsidR="00BC59E7">
        <w:t>known</w:t>
      </w:r>
      <w:r w:rsidR="00164B2F">
        <w:t xml:space="preserve"> </w:t>
      </w:r>
      <w:r w:rsidR="00DB6155">
        <w:t xml:space="preserve">to </w:t>
      </w:r>
      <w:r w:rsidR="00684957">
        <w:t>persistently transmit</w:t>
      </w:r>
      <w:r w:rsidR="00164B2F">
        <w:t xml:space="preserve"> OFV</w:t>
      </w:r>
      <w:r w:rsidR="00684957">
        <w:t xml:space="preserve"> (Kondo et al. </w:t>
      </w:r>
      <w:r w:rsidR="00E371EB">
        <w:t>2003) and</w:t>
      </w:r>
      <w:r w:rsidR="00684957">
        <w:t xml:space="preserve"> is the most likely vector </w:t>
      </w:r>
      <w:r w:rsidR="00164B2F">
        <w:t>for</w:t>
      </w:r>
      <w:r w:rsidR="00684957">
        <w:t xml:space="preserve"> OFV in</w:t>
      </w:r>
      <w:r w:rsidR="00164B2F">
        <w:t xml:space="preserve"> these plants.</w:t>
      </w:r>
      <w:r>
        <w:t xml:space="preserve"> </w:t>
      </w:r>
      <w:proofErr w:type="spellStart"/>
      <w:r w:rsidRPr="00EE4119">
        <w:rPr>
          <w:i/>
          <w:iCs/>
          <w:rPrChange w:id="0" w:author="Austin Fife" w:date="2021-04-30T11:07:00Z">
            <w:rPr/>
          </w:rPrChange>
        </w:rPr>
        <w:t>Brevipalpus</w:t>
      </w:r>
      <w:proofErr w:type="spellEnd"/>
      <w:r>
        <w:t xml:space="preserve"> spp. </w:t>
      </w:r>
      <w:r w:rsidR="006770B9">
        <w:t>feed on</w:t>
      </w:r>
      <w:r w:rsidR="006770B9">
        <w:t xml:space="preserve"> various native and introduced plants in the landscape that</w:t>
      </w:r>
      <w:r>
        <w:t xml:space="preserve"> are potentially susceptible to OFV. Our data suggest that OFV is widely distributed in Florida</w:t>
      </w:r>
      <w:r w:rsidR="005333AE">
        <w:t>,</w:t>
      </w:r>
      <w:r>
        <w:t xml:space="preserve"> </w:t>
      </w:r>
      <w:r w:rsidR="00EF593C">
        <w:t>which</w:t>
      </w:r>
      <w:r w:rsidR="005333AE">
        <w:t xml:space="preserve"> may</w:t>
      </w:r>
      <w:r w:rsidR="00EF593C">
        <w:t xml:space="preserve"> put </w:t>
      </w:r>
      <w:r>
        <w:t>various plant species</w:t>
      </w:r>
      <w:r w:rsidR="00EE4119">
        <w:t>,</w:t>
      </w:r>
      <w:r>
        <w:t xml:space="preserve"> </w:t>
      </w:r>
      <w:r w:rsidR="00EE4119">
        <w:t xml:space="preserve">including </w:t>
      </w:r>
      <w:r>
        <w:t>citrus</w:t>
      </w:r>
      <w:r w:rsidR="00EE4119">
        <w:t>,</w:t>
      </w:r>
      <w:r>
        <w:t xml:space="preserve"> </w:t>
      </w:r>
      <w:r w:rsidR="00EF593C">
        <w:t>at risk of OFV</w:t>
      </w:r>
      <w:r w:rsidR="00EE4119">
        <w:t xml:space="preserve"> </w:t>
      </w:r>
      <w:r w:rsidR="00EE4119">
        <w:t>infection</w:t>
      </w:r>
      <w:r>
        <w:t>.</w:t>
      </w:r>
    </w:p>
    <w:sectPr w:rsidR="002A54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ustin Fife">
    <w15:presenceInfo w15:providerId="None" w15:userId="Austin Fif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3FBC"/>
    <w:rsid w:val="00000A2D"/>
    <w:rsid w:val="000013BC"/>
    <w:rsid w:val="00017EE5"/>
    <w:rsid w:val="00021357"/>
    <w:rsid w:val="00042AFB"/>
    <w:rsid w:val="000466FC"/>
    <w:rsid w:val="000533AF"/>
    <w:rsid w:val="000615E6"/>
    <w:rsid w:val="00061750"/>
    <w:rsid w:val="000669F0"/>
    <w:rsid w:val="00080320"/>
    <w:rsid w:val="00081249"/>
    <w:rsid w:val="00094279"/>
    <w:rsid w:val="000A3A1B"/>
    <w:rsid w:val="000E238B"/>
    <w:rsid w:val="000E6FBA"/>
    <w:rsid w:val="000F30B7"/>
    <w:rsid w:val="000F52F1"/>
    <w:rsid w:val="0010188A"/>
    <w:rsid w:val="0012179B"/>
    <w:rsid w:val="00122480"/>
    <w:rsid w:val="00145B9E"/>
    <w:rsid w:val="0015333E"/>
    <w:rsid w:val="001578A6"/>
    <w:rsid w:val="00164B2F"/>
    <w:rsid w:val="001705F6"/>
    <w:rsid w:val="001868D7"/>
    <w:rsid w:val="00190A27"/>
    <w:rsid w:val="001A2D1B"/>
    <w:rsid w:val="001A3145"/>
    <w:rsid w:val="001A6B2D"/>
    <w:rsid w:val="001B3FBC"/>
    <w:rsid w:val="001C5567"/>
    <w:rsid w:val="001D7664"/>
    <w:rsid w:val="001F1713"/>
    <w:rsid w:val="00204EBD"/>
    <w:rsid w:val="00207F02"/>
    <w:rsid w:val="00222E38"/>
    <w:rsid w:val="0023255D"/>
    <w:rsid w:val="00240B51"/>
    <w:rsid w:val="00247220"/>
    <w:rsid w:val="002715FB"/>
    <w:rsid w:val="00277585"/>
    <w:rsid w:val="002839E6"/>
    <w:rsid w:val="002970F5"/>
    <w:rsid w:val="002A54E6"/>
    <w:rsid w:val="002C3C7C"/>
    <w:rsid w:val="002D1AE4"/>
    <w:rsid w:val="002E02FE"/>
    <w:rsid w:val="002E7232"/>
    <w:rsid w:val="002F38A3"/>
    <w:rsid w:val="002F50DE"/>
    <w:rsid w:val="002F5772"/>
    <w:rsid w:val="0030007A"/>
    <w:rsid w:val="0031405B"/>
    <w:rsid w:val="00314D5F"/>
    <w:rsid w:val="00315F5F"/>
    <w:rsid w:val="00330DCF"/>
    <w:rsid w:val="00342AE8"/>
    <w:rsid w:val="00370B5F"/>
    <w:rsid w:val="00396D08"/>
    <w:rsid w:val="003B5495"/>
    <w:rsid w:val="003B668F"/>
    <w:rsid w:val="003D0A1D"/>
    <w:rsid w:val="003E1EB1"/>
    <w:rsid w:val="003E48E1"/>
    <w:rsid w:val="003E7D8F"/>
    <w:rsid w:val="0042392F"/>
    <w:rsid w:val="00443CD6"/>
    <w:rsid w:val="0044587F"/>
    <w:rsid w:val="00445902"/>
    <w:rsid w:val="00456FE7"/>
    <w:rsid w:val="004734A1"/>
    <w:rsid w:val="00480BF8"/>
    <w:rsid w:val="00483BEE"/>
    <w:rsid w:val="00495632"/>
    <w:rsid w:val="004A19D9"/>
    <w:rsid w:val="004C7D65"/>
    <w:rsid w:val="004F0CB7"/>
    <w:rsid w:val="004F5D82"/>
    <w:rsid w:val="004F5E5E"/>
    <w:rsid w:val="00522305"/>
    <w:rsid w:val="005255D6"/>
    <w:rsid w:val="00525BEC"/>
    <w:rsid w:val="005333AE"/>
    <w:rsid w:val="0054284C"/>
    <w:rsid w:val="00571769"/>
    <w:rsid w:val="00577DF7"/>
    <w:rsid w:val="005855FE"/>
    <w:rsid w:val="005871DE"/>
    <w:rsid w:val="005A6C24"/>
    <w:rsid w:val="005B1505"/>
    <w:rsid w:val="005C3401"/>
    <w:rsid w:val="005D17F6"/>
    <w:rsid w:val="005F26A6"/>
    <w:rsid w:val="006059FD"/>
    <w:rsid w:val="00605F39"/>
    <w:rsid w:val="00607AF6"/>
    <w:rsid w:val="006162BD"/>
    <w:rsid w:val="00624652"/>
    <w:rsid w:val="0062496D"/>
    <w:rsid w:val="00626B27"/>
    <w:rsid w:val="00646C38"/>
    <w:rsid w:val="00655B52"/>
    <w:rsid w:val="00667374"/>
    <w:rsid w:val="006770B9"/>
    <w:rsid w:val="00684957"/>
    <w:rsid w:val="006B2407"/>
    <w:rsid w:val="006D3431"/>
    <w:rsid w:val="006E70D5"/>
    <w:rsid w:val="0072055E"/>
    <w:rsid w:val="00734FD1"/>
    <w:rsid w:val="0075750A"/>
    <w:rsid w:val="00777115"/>
    <w:rsid w:val="007A1440"/>
    <w:rsid w:val="007B1F1F"/>
    <w:rsid w:val="007B6BA2"/>
    <w:rsid w:val="007C4B90"/>
    <w:rsid w:val="007E5615"/>
    <w:rsid w:val="007E6DA1"/>
    <w:rsid w:val="007F2A24"/>
    <w:rsid w:val="007F5360"/>
    <w:rsid w:val="00800F9C"/>
    <w:rsid w:val="00804A7F"/>
    <w:rsid w:val="00827537"/>
    <w:rsid w:val="00831E17"/>
    <w:rsid w:val="00844772"/>
    <w:rsid w:val="008456CC"/>
    <w:rsid w:val="00854A31"/>
    <w:rsid w:val="00856CAA"/>
    <w:rsid w:val="00867170"/>
    <w:rsid w:val="00871756"/>
    <w:rsid w:val="00884A5B"/>
    <w:rsid w:val="008B2FF1"/>
    <w:rsid w:val="008C05DE"/>
    <w:rsid w:val="008C12F4"/>
    <w:rsid w:val="008D1880"/>
    <w:rsid w:val="008D595B"/>
    <w:rsid w:val="008F0D3B"/>
    <w:rsid w:val="00901B46"/>
    <w:rsid w:val="00901B58"/>
    <w:rsid w:val="00904B81"/>
    <w:rsid w:val="0090561A"/>
    <w:rsid w:val="00931981"/>
    <w:rsid w:val="0095377D"/>
    <w:rsid w:val="00961FA6"/>
    <w:rsid w:val="00973C99"/>
    <w:rsid w:val="00977CBF"/>
    <w:rsid w:val="00983741"/>
    <w:rsid w:val="009930B8"/>
    <w:rsid w:val="00993E34"/>
    <w:rsid w:val="009A694C"/>
    <w:rsid w:val="009C3255"/>
    <w:rsid w:val="009C5D29"/>
    <w:rsid w:val="009D4A1E"/>
    <w:rsid w:val="009E20E3"/>
    <w:rsid w:val="00A0299F"/>
    <w:rsid w:val="00A0386E"/>
    <w:rsid w:val="00A06CA5"/>
    <w:rsid w:val="00A15845"/>
    <w:rsid w:val="00A3623F"/>
    <w:rsid w:val="00A36F84"/>
    <w:rsid w:val="00A410DB"/>
    <w:rsid w:val="00A50E6F"/>
    <w:rsid w:val="00A57342"/>
    <w:rsid w:val="00A85934"/>
    <w:rsid w:val="00A94D74"/>
    <w:rsid w:val="00AB1789"/>
    <w:rsid w:val="00AB2A87"/>
    <w:rsid w:val="00AB3C82"/>
    <w:rsid w:val="00AB597B"/>
    <w:rsid w:val="00AC0008"/>
    <w:rsid w:val="00AD398B"/>
    <w:rsid w:val="00B0423A"/>
    <w:rsid w:val="00B2014B"/>
    <w:rsid w:val="00B36C4F"/>
    <w:rsid w:val="00B46B2F"/>
    <w:rsid w:val="00B46F89"/>
    <w:rsid w:val="00B54C92"/>
    <w:rsid w:val="00B80B03"/>
    <w:rsid w:val="00B92DE9"/>
    <w:rsid w:val="00B942C1"/>
    <w:rsid w:val="00BB3447"/>
    <w:rsid w:val="00BC59E7"/>
    <w:rsid w:val="00BD20E5"/>
    <w:rsid w:val="00C41F6F"/>
    <w:rsid w:val="00C54701"/>
    <w:rsid w:val="00C55225"/>
    <w:rsid w:val="00C855C5"/>
    <w:rsid w:val="00C8583E"/>
    <w:rsid w:val="00C90A49"/>
    <w:rsid w:val="00C9524A"/>
    <w:rsid w:val="00CA1B50"/>
    <w:rsid w:val="00CB568B"/>
    <w:rsid w:val="00CC2BCF"/>
    <w:rsid w:val="00CD7B1F"/>
    <w:rsid w:val="00D027D3"/>
    <w:rsid w:val="00D179B9"/>
    <w:rsid w:val="00D41594"/>
    <w:rsid w:val="00D41AFC"/>
    <w:rsid w:val="00D4699C"/>
    <w:rsid w:val="00D476CB"/>
    <w:rsid w:val="00D56539"/>
    <w:rsid w:val="00D648F3"/>
    <w:rsid w:val="00D75D1D"/>
    <w:rsid w:val="00DB5D35"/>
    <w:rsid w:val="00DB6155"/>
    <w:rsid w:val="00E04439"/>
    <w:rsid w:val="00E22A24"/>
    <w:rsid w:val="00E371EB"/>
    <w:rsid w:val="00E5033D"/>
    <w:rsid w:val="00E577FB"/>
    <w:rsid w:val="00E667F2"/>
    <w:rsid w:val="00E71A45"/>
    <w:rsid w:val="00E80CCC"/>
    <w:rsid w:val="00E824EE"/>
    <w:rsid w:val="00E8651A"/>
    <w:rsid w:val="00E946D2"/>
    <w:rsid w:val="00E97378"/>
    <w:rsid w:val="00EA6187"/>
    <w:rsid w:val="00EE4119"/>
    <w:rsid w:val="00EF593C"/>
    <w:rsid w:val="00F04A06"/>
    <w:rsid w:val="00F166D3"/>
    <w:rsid w:val="00F434AD"/>
    <w:rsid w:val="00F4598F"/>
    <w:rsid w:val="00F52059"/>
    <w:rsid w:val="00F84700"/>
    <w:rsid w:val="00F87808"/>
    <w:rsid w:val="00F95E43"/>
    <w:rsid w:val="00FB248D"/>
    <w:rsid w:val="00FF0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29349"/>
  <w15:chartTrackingRefBased/>
  <w15:docId w15:val="{F863E41E-6A71-4841-AA07-047F149431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1B3FBC"/>
    <w:pPr>
      <w:spacing w:before="180" w:after="180" w:line="480" w:lineRule="auto"/>
    </w:pPr>
    <w:rPr>
      <w:rFonts w:ascii="Georgia" w:hAnsi="Georgia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1B3F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B3F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59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A0DBC2-A832-48AF-94CF-9A4AAD00B3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fe, Austin N</dc:creator>
  <cp:keywords/>
  <dc:description/>
  <cp:lastModifiedBy>Austin Fife</cp:lastModifiedBy>
  <cp:revision>48</cp:revision>
  <dcterms:created xsi:type="dcterms:W3CDTF">2021-04-30T14:23:00Z</dcterms:created>
  <dcterms:modified xsi:type="dcterms:W3CDTF">2021-04-30T15:08:00Z</dcterms:modified>
</cp:coreProperties>
</file>